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 in Heart Failure with Preserved vs. Reduced Ejection Fraction in Patients with Iron Deficiency Anemia (with propensity score matching)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Iron deficiency anem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F Categorie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Heart failure with reduced ejection fraction</w:t>
      </w:r>
    </w:p>
    <w:p>
      <w:pPr>
        <w:numPr>
          <w:ilvl w:val="1"/>
          <w:numId w:val="1002"/>
        </w:numPr>
      </w:pPr>
      <w:r>
        <w:t xml:space="preserve">Heart failure with preserved ejection fra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 Cod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FrEF = I50.2 and I50.4</w:t>
      </w:r>
    </w:p>
    <w:p>
      <w:pPr>
        <w:pStyle w:val="Compact"/>
        <w:numPr>
          <w:ilvl w:val="1"/>
          <w:numId w:val="1003"/>
        </w:numPr>
      </w:pPr>
      <w:r>
        <w:t xml:space="preserve">HFpEF = I50.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756,7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756,7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2,39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1,4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4,3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5,2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4,80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9,335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45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46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,5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,9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,440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85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8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3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,22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,65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8 (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9 (2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6,52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5,6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6,8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6,2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8,6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6,9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,6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,88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,2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,0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,11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9,14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4,79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4,36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54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1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6,7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6,7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,2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,2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7,2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7,2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2,4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2,4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,33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,76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9,39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8,40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8,45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,29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8,76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3,73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1,46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2,61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,1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,27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1,59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9,18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6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,0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2,86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9,2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0,7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,5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7,5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,4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,4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7,6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,1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,8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8,18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,46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,20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,69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7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756,7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756,7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,54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,47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960 (123,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454 (157,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Start w:id="23" w:name="multivariable-logistic-regression"/>
    <w:p>
      <w:pPr>
        <w:pStyle w:val="Heading3"/>
      </w:pPr>
      <w:r>
        <w:t xml:space="preserve">Multivariable Logistic Regression:</w:t>
      </w:r>
    </w:p>
    <w:bookmarkStart w:id="22" w:name="all-cause-mortality"/>
    <w:p>
      <w:pPr>
        <w:pStyle w:val="Heading4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2"/>
    <w:bookmarkEnd w:id="23"/>
    <w:bookmarkStart w:id="26" w:name="multivariable-linear-regression"/>
    <w:p>
      <w:pPr>
        <w:pStyle w:val="Heading3"/>
      </w:pPr>
      <w:r>
        <w:t xml:space="preserve">Multivariable Linear Regression:</w:t>
      </w:r>
    </w:p>
    <w:bookmarkStart w:id="24" w:name="length-of-stay"/>
    <w:p>
      <w:pPr>
        <w:pStyle w:val="Heading4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0, 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4"/>
    <w:bookmarkStart w:id="25" w:name="inflation-adjusted-total-charge"/>
    <w:p>
      <w:pPr>
        <w:pStyle w:val="Heading4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46, 10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00, -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2, 8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65, 20,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09, -1,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22, 20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270, -9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50, 29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0, 6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 2,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2, 5,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51, 14,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939, -10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540, -3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967, 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85, 28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15, 16,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381, 47,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481, -5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755, -7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0, 6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16, 9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970, -12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38, 18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733, -1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676, -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52, 24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51, 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235, -4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821, -17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124, -12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215, 60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753, -14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in Heart Failure with Preserved vs. Reduced Ejection Fraction in Patients with Iron Deficiency Anemia (with propensity score matching)</dc:title>
  <dc:creator>Eliza Aisha</dc:creator>
  <cp:keywords/>
  <dcterms:created xsi:type="dcterms:W3CDTF">2025-05-07T21:23:33Z</dcterms:created>
  <dcterms:modified xsi:type="dcterms:W3CDTF">2025-05-07T2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